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the Position of Geologist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United Arab Emirates Dubai</w:t>
      </w:r>
    </w:p>
    <w:bookmarkStart w:id="21" w:name="X54e58b2f7422c8090f469b9e6e30ffed4ce9a6d"/>
    <w:p>
      <w:pPr>
        <w:pStyle w:val="Heading2"/>
      </w:pPr>
      <w:r>
        <w:t xml:space="preserve">Subject: Application for Geologist Internship Position</w:t>
      </w:r>
    </w:p>
    <w:p>
      <w:pPr>
        <w:pStyle w:val="FirstParagraph"/>
      </w:pPr>
      <w:r>
        <w:t xml:space="preserve">Dear Hiring Manager,</w:t>
      </w:r>
    </w:p>
    <w:p>
      <w:pPr>
        <w:pStyle w:val="BodyText"/>
      </w:pPr>
      <w:r>
        <w:t xml:space="preserve">It is with profound enthusiasm that I submit my application for the Geologist Internship position at [Company Name] in Dubai, United Arab Emirates. As a dedicated geology student at [Your University], I have meticulously prepared to contribute to your esteemed organization's pioneering work in the region's dynamic geological landscape. This</w:t>
      </w:r>
      <w:r>
        <w:t xml:space="preserve"> </w:t>
      </w:r>
      <w:r>
        <w:rPr>
          <w:bCs/>
          <w:b/>
        </w:rPr>
        <w:t xml:space="preserve">Internship Application Letter</w:t>
      </w:r>
      <w:r>
        <w:t xml:space="preserve"> </w:t>
      </w:r>
      <w:r>
        <w:t xml:space="preserve">serves not only as my formal submission but as a testament to my unwavering commitment to advancing earth science within the unique context of the United Arab Emirates Dubai.</w:t>
      </w:r>
    </w:p>
    <w:p>
      <w:pPr>
        <w:pStyle w:val="BodyText"/>
      </w:pPr>
      <w:r>
        <w:t xml:space="preserve">My academic journey has been intentionally designed to align with the specialized demands of geology in arid environments and urban development zones – precisely where Dubai's geological expertise shines. Through my Bachelor's degree in Geology at [Your University], I have mastered core competencies including structural analysis, stratigraphic interpretation, and hydrogeological assessment. In my recent fieldwork along the</w:t>
      </w:r>
      <w:r>
        <w:t xml:space="preserve"> </w:t>
      </w:r>
      <w:r>
        <w:rPr>
          <w:iCs/>
          <w:i/>
        </w:rPr>
        <w:t xml:space="preserve">Al Hajar Mountains</w:t>
      </w:r>
      <w:r>
        <w:t xml:space="preserve">, I conducted detailed lithological mapping and sedimentary analysis under challenging desert conditions, directly relevant to understanding the UAE's complex geological history. My research on "Carbonate Reservoir Characterization in Arid Regions" (published in [Journal Name]) demonstrated how UAE's unique stratigraphic sequences inform sustainable resource management – a critical perspective for any geoscientist operating within</w:t>
      </w:r>
      <w:r>
        <w:t xml:space="preserve"> </w:t>
      </w:r>
      <w:r>
        <w:rPr>
          <w:bCs/>
          <w:b/>
        </w:rPr>
        <w:t xml:space="preserve">United Arab Emirates Dubai</w:t>
      </w:r>
      <w:r>
        <w:t xml:space="preserve">.</w:t>
      </w:r>
    </w:p>
    <w:p>
      <w:pPr>
        <w:pStyle w:val="BodyText"/>
      </w:pPr>
      <w:r>
        <w:t xml:space="preserve">What particularly excites me about this opportunity is the chance to apply my skills within Dubai's transformative geological ecosystem. The city's rapid urbanization – from desert landscapes to one of the world's most advanced architectural marvels – demands sophisticated geological insight for foundation engineering, sandstorm mitigation, and sustainable groundwater management. As Dubai continues its ambitious projects like</w:t>
      </w:r>
      <w:r>
        <w:t xml:space="preserve"> </w:t>
      </w:r>
      <w:r>
        <w:rPr>
          <w:iCs/>
          <w:i/>
        </w:rPr>
        <w:t xml:space="preserve">Project 2040</w:t>
      </w:r>
      <w:r>
        <w:t xml:space="preserve"> </w:t>
      </w:r>
      <w:r>
        <w:t xml:space="preserve">and the</w:t>
      </w:r>
      <w:r>
        <w:t xml:space="preserve"> </w:t>
      </w:r>
      <w:r>
        <w:rPr>
          <w:iCs/>
          <w:i/>
        </w:rPr>
        <w:t xml:space="preserve">National Development Plan 2031</w:t>
      </w:r>
      <w:r>
        <w:t xml:space="preserve">, understanding subsurface conditions becomes paramount. My coursework in "Urban Geology" and field experience at [Relevant Site] taught me how geological data directly informs infrastructure resilience – a skill I am eager to apply under your guidance in Dubai's high-stakes environment.</w:t>
      </w:r>
    </w:p>
    <w:p>
      <w:pPr>
        <w:pStyle w:val="BodyText"/>
      </w:pPr>
      <w:r>
        <w:t xml:space="preserve">I have closely followed [Company Name]'s groundbreaking work, particularly your contribution to the</w:t>
      </w:r>
      <w:r>
        <w:t xml:space="preserve"> </w:t>
      </w:r>
      <w:r>
        <w:rPr>
          <w:iCs/>
          <w:i/>
        </w:rPr>
        <w:t xml:space="preserve">UAE Geological Survey</w:t>
      </w:r>
      <w:r>
        <w:t xml:space="preserve"> </w:t>
      </w:r>
      <w:r>
        <w:t xml:space="preserve">and the innovative geothermal energy initiatives at [Specific Project Name]. Your recent publication on "Seismic Risk Assessment in Coastal Urban Zones" resonated deeply with my academic focus. I am confident that my proficiency in GIS (ArcGIS Pro, QGIS), petrographic analysis using SEM, and hydrological modeling software (MODFLOW) would immediately support your team's objectives. In my previous internship at [Previous Organization], I assisted in creating 3D subsurface models for a high-rise construction project, reducing geological uncertainty by 25% – a result directly applicable to Dubai's complex urban geology.</w:t>
      </w:r>
    </w:p>
    <w:p>
      <w:pPr>
        <w:pStyle w:val="BodyText"/>
      </w:pPr>
      <w:r>
        <w:t xml:space="preserve">The United Arab Emirates Dubai offers an unparalleled learning laboratory for aspiring geologists. Unlike conventional academic settings, the UAE provides immediate exposure to:</w:t>
      </w:r>
    </w:p>
    <w:p>
      <w:pPr>
        <w:numPr>
          <w:ilvl w:val="0"/>
          <w:numId w:val="1001"/>
        </w:numPr>
        <w:pStyle w:val="Compact"/>
      </w:pPr>
      <w:r>
        <w:rPr>
          <w:bCs/>
          <w:b/>
        </w:rPr>
        <w:t xml:space="preserve">Global Geological Crossroads:</w:t>
      </w:r>
      <w:r>
        <w:t xml:space="preserve"> </w:t>
      </w:r>
      <w:r>
        <w:t xml:space="preserve">The convergence of Arabian Plate tectonics with Persian Gulf sedimentary basins creates a unique natural classroom.</w:t>
      </w:r>
    </w:p>
    <w:p>
      <w:pPr>
        <w:numPr>
          <w:ilvl w:val="0"/>
          <w:numId w:val="1001"/>
        </w:numPr>
        <w:pStyle w:val="Compact"/>
      </w:pPr>
      <w:r>
        <w:rPr>
          <w:bCs/>
          <w:b/>
        </w:rPr>
        <w:t xml:space="preserve">Sustainable Development Challenges:</w:t>
      </w:r>
      <w:r>
        <w:t xml:space="preserve"> </w:t>
      </w:r>
      <w:r>
        <w:t xml:space="preserve">Balancing desert ecology with urban expansion demands innovative geological solutions, such as sandstorm mitigation and aquifer recharge strategies.</w:t>
      </w:r>
    </w:p>
    <w:p>
      <w:pPr>
        <w:numPr>
          <w:ilvl w:val="0"/>
          <w:numId w:val="1001"/>
        </w:numPr>
        <w:pStyle w:val="Compact"/>
      </w:pPr>
      <w:r>
        <w:rPr>
          <w:bCs/>
          <w:b/>
        </w:rPr>
        <w:t xml:space="preserve">Industry Integration:</w:t>
      </w:r>
      <w:r>
        <w:t xml:space="preserve"> </w:t>
      </w:r>
      <w:r>
        <w:t xml:space="preserve">Dubai's oil &amp; gas sector (e.g., ADNOC projects), construction giants (e.g., Emaar, DAMAC), and environmental agencies provide diverse real-world applications for geoscience.</w:t>
      </w:r>
    </w:p>
    <w:p>
      <w:pPr>
        <w:pStyle w:val="FirstParagraph"/>
      </w:pPr>
      <w:r>
        <w:t xml:space="preserve">My personal dedication to geological stewardship is deeply rooted in observing Dubai's transformation. During a summer research project at the</w:t>
      </w:r>
      <w:r>
        <w:t xml:space="preserve"> </w:t>
      </w:r>
      <w:r>
        <w:rPr>
          <w:iCs/>
          <w:i/>
        </w:rPr>
        <w:t xml:space="preserve">Al Thakira Mangroves</w:t>
      </w:r>
      <w:r>
        <w:t xml:space="preserve">, I analyzed sediment core samples to assess coastal erosion impacts – an experience that crystallized my desire to contribute to Dubai's sustainable future. I understand that as a geologist in the UAE, we don't just study rocks; we help shape cities where every meter of sand matters. This philosophy drives my commitment to this</w:t>
      </w:r>
      <w:r>
        <w:t xml:space="preserve"> </w:t>
      </w:r>
      <w:r>
        <w:rPr>
          <w:bCs/>
          <w:b/>
        </w:rPr>
        <w:t xml:space="preserve">Internship Application Letter</w:t>
      </w:r>
      <w:r>
        <w:t xml:space="preserve">.</w:t>
      </w:r>
    </w:p>
    <w:p>
      <w:pPr>
        <w:pStyle w:val="BodyText"/>
      </w:pPr>
      <w:r>
        <w:t xml:space="preserve">I am particularly drawn to [Company Name]'s emphasis on "geological innovation for community resilience," which mirrors my professional ethos. My technical toolkit includes advanced seismic data interpretation (using Petrel software), drone-based topographic mapping, and proficiency in UAE-specific geological databases like the</w:t>
      </w:r>
      <w:r>
        <w:t xml:space="preserve"> </w:t>
      </w:r>
      <w:r>
        <w:rPr>
          <w:iCs/>
          <w:i/>
        </w:rPr>
        <w:t xml:space="preserve">UAE Geological Survey Database</w:t>
      </w:r>
      <w:r>
        <w:t xml:space="preserve">. I am also fluent in Arabic (B1 level), enabling effective collaboration with local teams during field operations – a significant asset for any geologist operating across the United Arab Emirates Dubai.</w:t>
      </w:r>
    </w:p>
    <w:p>
      <w:pPr>
        <w:pStyle w:val="BodyText"/>
      </w:pPr>
      <w:r>
        <w:t xml:space="preserve">Beyond technical skills, I offer adaptability honed through cross-cultural experiences: studying abroad in Oman provided insight into regional geological nuances, while volunteering with the</w:t>
      </w:r>
      <w:r>
        <w:t xml:space="preserve"> </w:t>
      </w:r>
      <w:r>
        <w:rPr>
          <w:iCs/>
          <w:i/>
        </w:rPr>
        <w:t xml:space="preserve">Dubai Environment Agency's</w:t>
      </w:r>
      <w:r>
        <w:t xml:space="preserve"> </w:t>
      </w:r>
      <w:r>
        <w:t xml:space="preserve">community outreach programs strengthened my communication skills. I thrive in high-pressure environments – evidenced by my leadership during a 10-day field expedition where I coordinated logistics across 3 desert sites amid temperatures exceeding 45°C. My proactive approach to learning (I've completed certifications in "Geospatial Analysis for Urban Planning" and "Sustainable Resource Management") ensures I will rapidly contribute value to your team.</w:t>
      </w:r>
    </w:p>
    <w:p>
      <w:pPr>
        <w:pStyle w:val="BodyText"/>
      </w:pPr>
      <w:r>
        <w:t xml:space="preserve">The United Arab Emirates Dubai represents a living laboratory where geological science meets visionary development. I am eager to immerse myself in this environment, learning from your experts while applying my academic foundation to real challenges like coastal zone management and infrastructure sustainability. My goal is not merely to complete an internship, but to become part of the next generation of geoscientists who will help Dubai thrive as a global model for resilient urban development within its unique geological context.</w:t>
      </w:r>
    </w:p>
    <w:p>
      <w:pPr>
        <w:pStyle w:val="BodyText"/>
      </w:pPr>
      <w:r>
        <w:t xml:space="preserve">Thank you for considering my application. I have attached my resume and academic transcripts detailing projects relevant to your needs. I welcome the opportunity to discuss how my proactive approach, technical skills, and passion for UAE's geological landscape align with [Company Name]'s mission. I am available for an interview at your earliest convenience and will follow up next week.</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 [Your Degree Program]</w:t>
      </w:r>
    </w:p>
    <w:p>
      <w:pPr>
        <w:pStyle w:val="BodyText"/>
      </w:pPr>
      <w:r>
        <w:t xml:space="preserve">[University Email Address] | [Phone Number]</w:t>
      </w:r>
    </w:p>
    <w:p>
      <w:pPr>
        <w:pStyle w:val="BodyText"/>
      </w:pPr>
      <w:r>
        <w:t xml:space="preserve">Word Count: 832</w:t>
      </w:r>
    </w:p>
    <w:p>
      <w:pPr>
        <w:pStyle w:val="BodyText"/>
      </w:pPr>
      <w:r>
        <w:rPr>
          <w:iCs/>
          <w:i/>
        </w:rPr>
        <w:t xml:space="preserve">This Internship Application Letter was crafted to specifically address the requirements of a Geologist position in United Arab Emirates Dubai, emphasizing regional geological relevance, technical alignment with UAE projects, and cultural adaptabil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Dubai UAE</dc:title>
  <dc:creator/>
  <dc:language>en</dc:language>
  <cp:keywords/>
  <dcterms:created xsi:type="dcterms:W3CDTF">2026-07-23T09:18:27Z</dcterms:created>
  <dcterms:modified xsi:type="dcterms:W3CDTF">2026-07-23T09:18:27Z</dcterms:modified>
</cp:coreProperties>
</file>

<file path=docProps/custom.xml><?xml version="1.0" encoding="utf-8"?>
<Properties xmlns="http://schemas.openxmlformats.org/officeDocument/2006/custom-properties" xmlns:vt="http://schemas.openxmlformats.org/officeDocument/2006/docPropsVTypes"/>
</file>